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94748" w14:textId="77777777" w:rsidR="0028216A" w:rsidRPr="003A61B8" w:rsidRDefault="00EA3606">
      <w:pPr>
        <w:pStyle w:val="FirstParagraph"/>
        <w:rPr>
          <w:lang w:val="de-DE"/>
        </w:rPr>
      </w:pPr>
      <w:r w:rsidRPr="003A61B8">
        <w:rPr>
          <w:b/>
          <w:bCs/>
          <w:sz w:val="32"/>
          <w:szCs w:val="32"/>
          <w:lang w:val="de-DE"/>
        </w:rPr>
        <w:t>Informationen zur Klausurdurchführung</w:t>
      </w:r>
      <w:r w:rsidRPr="003A61B8">
        <w:rPr>
          <w:lang w:val="de-DE"/>
        </w:rPr>
        <w:br/>
      </w:r>
    </w:p>
    <w:p w14:paraId="3DB07BF6" w14:textId="77777777" w:rsidR="0028216A" w:rsidRPr="003A61B8" w:rsidRDefault="00EA3606">
      <w:pPr>
        <w:pStyle w:val="Textkrper"/>
        <w:rPr>
          <w:lang w:val="de-DE"/>
        </w:rPr>
      </w:pPr>
      <w:r w:rsidRPr="003A61B8">
        <w:rPr>
          <w:lang w:val="de-DE"/>
        </w:rPr>
        <w:t>Um Missverständnisse zu vermeiden haben wir Ihnen hier noch einmal die wichtigsten Regeln während der Klausur kurz zusammengefasst.</w:t>
      </w:r>
    </w:p>
    <w:p w14:paraId="3690537A" w14:textId="77777777" w:rsidR="0028216A" w:rsidRDefault="00EA3606">
      <w:pPr>
        <w:pStyle w:val="berschrift1"/>
      </w:pPr>
      <w:bookmarkStart w:id="0" w:name="vor-der-klausur"/>
      <w:proofErr w:type="spellStart"/>
      <w:r>
        <w:t>Vor</w:t>
      </w:r>
      <w:proofErr w:type="spellEnd"/>
      <w:r>
        <w:t xml:space="preserve"> der </w:t>
      </w:r>
      <w:proofErr w:type="spellStart"/>
      <w:r>
        <w:t>Klausur</w:t>
      </w:r>
      <w:proofErr w:type="spellEnd"/>
    </w:p>
    <w:p w14:paraId="59DF3142" w14:textId="77777777" w:rsidR="0028216A" w:rsidRDefault="00EA3606">
      <w:pPr>
        <w:numPr>
          <w:ilvl w:val="0"/>
          <w:numId w:val="2"/>
        </w:numPr>
      </w:pPr>
      <w:r>
        <w:t>Beachten Sie die Sitzordnung:</w:t>
      </w:r>
    </w:p>
    <w:p w14:paraId="627184D2" w14:textId="77777777" w:rsidR="0028216A" w:rsidRDefault="00EA3606">
      <w:pPr>
        <w:numPr>
          <w:ilvl w:val="1"/>
          <w:numId w:val="3"/>
        </w:numPr>
      </w:pPr>
      <w:r>
        <w:t>Eine Reihe bleibt immer frei</w:t>
      </w:r>
    </w:p>
    <w:p w14:paraId="38014FF2" w14:textId="77777777" w:rsidR="0028216A" w:rsidRDefault="00EA3606">
      <w:pPr>
        <w:numPr>
          <w:ilvl w:val="1"/>
          <w:numId w:val="3"/>
        </w:numPr>
      </w:pPr>
      <w:r>
        <w:t>Zwischen Prüflingen bleiben 2 Plätze frei</w:t>
      </w:r>
    </w:p>
    <w:p w14:paraId="2564C0B8" w14:textId="77777777" w:rsidR="0028216A" w:rsidRPr="003A61B8" w:rsidRDefault="00EA3606">
      <w:pPr>
        <w:numPr>
          <w:ilvl w:val="0"/>
          <w:numId w:val="2"/>
        </w:numPr>
        <w:rPr>
          <w:lang w:val="de-DE"/>
        </w:rPr>
      </w:pPr>
      <w:r w:rsidRPr="003A61B8">
        <w:rPr>
          <w:lang w:val="de-DE"/>
        </w:rPr>
        <w:t>Sie haben eine Platzkarte bekommen? Setzten Sie sich auf den Ihnen zugewiesenen Platz.</w:t>
      </w:r>
    </w:p>
    <w:p w14:paraId="25422976" w14:textId="77777777" w:rsidR="0028216A" w:rsidRPr="003A61B8" w:rsidRDefault="00EA3606">
      <w:pPr>
        <w:numPr>
          <w:ilvl w:val="0"/>
          <w:numId w:val="2"/>
        </w:numPr>
        <w:rPr>
          <w:lang w:val="de-DE"/>
        </w:rPr>
      </w:pPr>
      <w:r w:rsidRPr="003A61B8">
        <w:rPr>
          <w:lang w:val="de-DE"/>
        </w:rPr>
        <w:t>Legen Sie die Utensilien für die Klausur bereit</w:t>
      </w:r>
    </w:p>
    <w:p w14:paraId="763D6CCE" w14:textId="77777777" w:rsidR="0028216A" w:rsidRDefault="00EA3606">
      <w:pPr>
        <w:numPr>
          <w:ilvl w:val="1"/>
          <w:numId w:val="4"/>
        </w:numPr>
      </w:pPr>
      <w:proofErr w:type="spellStart"/>
      <w:r>
        <w:t>Stifte</w:t>
      </w:r>
      <w:proofErr w:type="spellEnd"/>
      <w:r>
        <w:t xml:space="preserve"> (</w:t>
      </w:r>
      <w:proofErr w:type="spellStart"/>
      <w:r>
        <w:t>nicht</w:t>
      </w:r>
      <w:proofErr w:type="spellEnd"/>
      <w:r>
        <w:t xml:space="preserve"> in rot)</w:t>
      </w:r>
    </w:p>
    <w:p w14:paraId="2D840BFB" w14:textId="77777777" w:rsidR="0028216A" w:rsidRPr="003A61B8" w:rsidRDefault="00EA3606">
      <w:pPr>
        <w:numPr>
          <w:ilvl w:val="1"/>
          <w:numId w:val="4"/>
        </w:numPr>
        <w:rPr>
          <w:lang w:val="de-DE"/>
        </w:rPr>
      </w:pPr>
      <w:r w:rsidRPr="003A61B8">
        <w:rPr>
          <w:lang w:val="de-DE"/>
        </w:rPr>
        <w:t>Falls nötig ein Getränk und Essen</w:t>
      </w:r>
    </w:p>
    <w:p w14:paraId="3DCC5A73" w14:textId="77777777" w:rsidR="0028216A" w:rsidRDefault="00EA3606">
      <w:pPr>
        <w:numPr>
          <w:ilvl w:val="1"/>
          <w:numId w:val="4"/>
        </w:numPr>
      </w:pPr>
      <w:r>
        <w:t xml:space="preserve">die </w:t>
      </w:r>
      <w:proofErr w:type="spellStart"/>
      <w:r>
        <w:t>erlaubten</w:t>
      </w:r>
      <w:proofErr w:type="spellEnd"/>
      <w:r>
        <w:t xml:space="preserve"> </w:t>
      </w:r>
      <w:proofErr w:type="spellStart"/>
      <w:r>
        <w:t>Hilfsmittel</w:t>
      </w:r>
      <w:proofErr w:type="spellEnd"/>
      <w:r>
        <w:t>:</w:t>
      </w:r>
    </w:p>
    <w:p w14:paraId="63B6C571" w14:textId="77777777" w:rsidR="0028216A" w:rsidRPr="003A61B8" w:rsidRDefault="00EA3606">
      <w:pPr>
        <w:numPr>
          <w:ilvl w:val="0"/>
          <w:numId w:val="2"/>
        </w:numPr>
        <w:rPr>
          <w:lang w:val="de-DE"/>
        </w:rPr>
      </w:pPr>
      <w:r w:rsidRPr="003A61B8">
        <w:rPr>
          <w:lang w:val="de-DE"/>
        </w:rPr>
        <w:t>Schalten Sie Ihr Handy aus und legen Sie es in Ihre Tasche.</w:t>
      </w:r>
    </w:p>
    <w:p w14:paraId="75C16DD1" w14:textId="77777777" w:rsidR="0028216A" w:rsidRPr="003A61B8" w:rsidRDefault="00EA3606">
      <w:pPr>
        <w:numPr>
          <w:ilvl w:val="0"/>
          <w:numId w:val="2"/>
        </w:numPr>
        <w:rPr>
          <w:lang w:val="de-DE"/>
        </w:rPr>
      </w:pPr>
      <w:r w:rsidRPr="003A61B8">
        <w:rPr>
          <w:lang w:val="de-DE"/>
        </w:rPr>
        <w:t>Legen Sie ALLE elektronischen Geräte (Smartwatches, Headsets, Tamagotchis...) vom Körper ab. Schalten sie die Geräte aus und legen Sie sie in Ihre Tasche.</w:t>
      </w:r>
    </w:p>
    <w:p w14:paraId="189EEF1A" w14:textId="77777777" w:rsidR="0028216A" w:rsidRPr="003A61B8" w:rsidRDefault="00EA3606">
      <w:pPr>
        <w:numPr>
          <w:ilvl w:val="0"/>
          <w:numId w:val="2"/>
        </w:numPr>
        <w:rPr>
          <w:lang w:val="de-DE"/>
        </w:rPr>
      </w:pPr>
      <w:r w:rsidRPr="003A61B8">
        <w:rPr>
          <w:lang w:val="de-DE"/>
        </w:rPr>
        <w:t>Legen sie die Tasche auf den Tisch hinter sich.</w:t>
      </w:r>
    </w:p>
    <w:p w14:paraId="24477BCF" w14:textId="77777777" w:rsidR="0028216A" w:rsidRPr="003A61B8" w:rsidRDefault="00EA3606">
      <w:pPr>
        <w:numPr>
          <w:ilvl w:val="0"/>
          <w:numId w:val="2"/>
        </w:numPr>
        <w:rPr>
          <w:lang w:val="de-DE"/>
        </w:rPr>
      </w:pPr>
      <w:r w:rsidRPr="003A61B8">
        <w:rPr>
          <w:lang w:val="de-DE"/>
        </w:rPr>
        <w:t>Verhalten Sie sich ruhig und warten Sie auf den Beginn der Prüfung</w:t>
      </w:r>
    </w:p>
    <w:p w14:paraId="656572FD" w14:textId="77777777" w:rsidR="0028216A" w:rsidRPr="003A61B8" w:rsidRDefault="00EA3606">
      <w:pPr>
        <w:pStyle w:val="berschrift1"/>
        <w:rPr>
          <w:lang w:val="de-DE"/>
        </w:rPr>
      </w:pPr>
      <w:bookmarkStart w:id="1" w:name="in-der-klausur"/>
      <w:bookmarkEnd w:id="0"/>
      <w:r w:rsidRPr="003A61B8">
        <w:rPr>
          <w:lang w:val="de-DE"/>
        </w:rPr>
        <w:t>In der Klausur</w:t>
      </w:r>
    </w:p>
    <w:p w14:paraId="7FF935FD" w14:textId="77777777" w:rsidR="0028216A" w:rsidRPr="003A61B8" w:rsidRDefault="00EA3606">
      <w:pPr>
        <w:pStyle w:val="berschrift2"/>
        <w:rPr>
          <w:lang w:val="de-DE"/>
        </w:rPr>
      </w:pPr>
      <w:bookmarkStart w:id="2" w:name="vor-der-bearbeitungszeit"/>
      <w:r w:rsidRPr="003A61B8">
        <w:rPr>
          <w:lang w:val="de-DE"/>
        </w:rPr>
        <w:t>Vor der Bearbeitungszeit</w:t>
      </w:r>
    </w:p>
    <w:p w14:paraId="16992233" w14:textId="77777777" w:rsidR="0028216A" w:rsidRPr="003A61B8" w:rsidRDefault="00EA3606">
      <w:pPr>
        <w:numPr>
          <w:ilvl w:val="0"/>
          <w:numId w:val="5"/>
        </w:numPr>
        <w:rPr>
          <w:lang w:val="de-DE"/>
        </w:rPr>
      </w:pPr>
      <w:r w:rsidRPr="003A61B8">
        <w:rPr>
          <w:lang w:val="de-DE"/>
        </w:rPr>
        <w:t>Bevor die Klausur beginnt lesen wir noch einmal die Regeln laut vor.</w:t>
      </w:r>
    </w:p>
    <w:p w14:paraId="0BC1B89A" w14:textId="77777777" w:rsidR="0028216A" w:rsidRPr="003A61B8" w:rsidRDefault="00EA3606">
      <w:pPr>
        <w:numPr>
          <w:ilvl w:val="0"/>
          <w:numId w:val="5"/>
        </w:numPr>
        <w:rPr>
          <w:lang w:val="de-DE"/>
        </w:rPr>
      </w:pPr>
      <w:r w:rsidRPr="003A61B8">
        <w:rPr>
          <w:lang w:val="de-DE"/>
        </w:rPr>
        <w:t>Wenn Sie etwas nicht verstehen: Melden Sie sich und fragen Sie nach!</w:t>
      </w:r>
    </w:p>
    <w:p w14:paraId="21D396A8" w14:textId="77777777" w:rsidR="0028216A" w:rsidRPr="003A61B8" w:rsidRDefault="00EA3606">
      <w:pPr>
        <w:numPr>
          <w:ilvl w:val="0"/>
          <w:numId w:val="5"/>
        </w:numPr>
        <w:rPr>
          <w:lang w:val="de-DE"/>
        </w:rPr>
      </w:pPr>
      <w:r w:rsidRPr="003A61B8">
        <w:rPr>
          <w:lang w:val="de-DE"/>
        </w:rPr>
        <w:t>Wir fragen Sie: Sind Sie gesund? Wenn Sie nicht gesund sind und lieber gehen möchten können Sie jetzt noch gehen.</w:t>
      </w:r>
    </w:p>
    <w:p w14:paraId="606CEBC8" w14:textId="77777777" w:rsidR="003A61B8" w:rsidRPr="00EA3606" w:rsidRDefault="003A61B8">
      <w:pPr>
        <w:pStyle w:val="berschrift2"/>
        <w:rPr>
          <w:lang w:val="de-DE"/>
        </w:rPr>
      </w:pPr>
      <w:bookmarkStart w:id="3" w:name="in-der-bearbeitungszeit"/>
      <w:bookmarkEnd w:id="2"/>
    </w:p>
    <w:p w14:paraId="4D477309" w14:textId="64BDCCF6" w:rsidR="0028216A" w:rsidRDefault="00EA3606">
      <w:pPr>
        <w:pStyle w:val="berschrift2"/>
      </w:pPr>
      <w:r>
        <w:t>In der Bearbeitungszeit</w:t>
      </w:r>
    </w:p>
    <w:p w14:paraId="49150F76" w14:textId="77777777" w:rsidR="0028216A" w:rsidRDefault="00EA3606">
      <w:pPr>
        <w:numPr>
          <w:ilvl w:val="0"/>
          <w:numId w:val="6"/>
        </w:numPr>
      </w:pPr>
      <w:r w:rsidRPr="003A61B8">
        <w:rPr>
          <w:lang w:val="de-DE"/>
        </w:rPr>
        <w:t xml:space="preserve">Wir sagen, dass die Bearbeitungszeit beginnt, jetzt dürfen Sie schreiben. </w:t>
      </w:r>
      <w:r>
        <w:t xml:space="preserve">Ab </w:t>
      </w:r>
      <w:proofErr w:type="spellStart"/>
      <w:r>
        <w:t>jetzt</w:t>
      </w:r>
      <w:proofErr w:type="spellEnd"/>
      <w:r>
        <w:t xml:space="preserve"> </w:t>
      </w:r>
      <w:proofErr w:type="spellStart"/>
      <w:r>
        <w:t>haben</w:t>
      </w:r>
      <w:proofErr w:type="spellEnd"/>
      <w:r>
        <w:t xml:space="preserve"> Sie 90 Minuten Bearbeitungszeit.</w:t>
      </w:r>
    </w:p>
    <w:p w14:paraId="47FF10FC" w14:textId="77777777" w:rsidR="0028216A" w:rsidRPr="003A61B8" w:rsidRDefault="00EA3606">
      <w:pPr>
        <w:numPr>
          <w:ilvl w:val="0"/>
          <w:numId w:val="6"/>
        </w:numPr>
        <w:rPr>
          <w:lang w:val="de-DE"/>
        </w:rPr>
      </w:pPr>
      <w:r w:rsidRPr="003A61B8">
        <w:rPr>
          <w:lang w:val="de-DE"/>
        </w:rPr>
        <w:t>Tragen sie als erstes vorne Ihren Namen und Ihre Matrikelnummer ein.</w:t>
      </w:r>
    </w:p>
    <w:p w14:paraId="1F3B7BB3" w14:textId="77777777" w:rsidR="0028216A" w:rsidRPr="003A61B8" w:rsidRDefault="00EA3606">
      <w:pPr>
        <w:numPr>
          <w:ilvl w:val="0"/>
          <w:numId w:val="6"/>
        </w:numPr>
        <w:rPr>
          <w:lang w:val="de-DE"/>
        </w:rPr>
      </w:pPr>
      <w:r w:rsidRPr="003A61B8">
        <w:rPr>
          <w:lang w:val="de-DE"/>
        </w:rPr>
        <w:t>Jetzt können Sie die Aufgaben lösen.</w:t>
      </w:r>
    </w:p>
    <w:p w14:paraId="480547EF" w14:textId="77777777" w:rsidR="0028216A" w:rsidRPr="003A61B8" w:rsidRDefault="00EA3606">
      <w:pPr>
        <w:numPr>
          <w:ilvl w:val="0"/>
          <w:numId w:val="6"/>
        </w:numPr>
        <w:rPr>
          <w:lang w:val="de-DE"/>
        </w:rPr>
      </w:pPr>
      <w:r w:rsidRPr="003A61B8">
        <w:rPr>
          <w:lang w:val="de-DE"/>
        </w:rPr>
        <w:t xml:space="preserve">Sie haben sich verschrieben? Wir können Ihnen Seiten neu geben. Melden Sie sich einfach. Schreiben Sie Ihren Namen und die </w:t>
      </w:r>
      <w:r w:rsidRPr="003A61B8">
        <w:rPr>
          <w:lang w:val="de-DE"/>
        </w:rPr>
        <w:t>Matrikelnummer auf die neue Seite.</w:t>
      </w:r>
    </w:p>
    <w:p w14:paraId="0DA587B9" w14:textId="77777777" w:rsidR="0028216A" w:rsidRPr="003A61B8" w:rsidRDefault="00EA3606">
      <w:pPr>
        <w:numPr>
          <w:ilvl w:val="0"/>
          <w:numId w:val="6"/>
        </w:numPr>
        <w:rPr>
          <w:lang w:val="de-DE"/>
        </w:rPr>
      </w:pPr>
      <w:r w:rsidRPr="003A61B8">
        <w:rPr>
          <w:lang w:val="de-DE"/>
        </w:rPr>
        <w:t>Streichen Sie alle Lösungen durch die Sie nicht gewertet haben möchten. Wenn Sie zwei verschiedene Lösungen abgeben bekommen Sie null Punkte auf die Aufgabe.</w:t>
      </w:r>
    </w:p>
    <w:p w14:paraId="22548D44" w14:textId="77777777" w:rsidR="0028216A" w:rsidRPr="003A61B8" w:rsidRDefault="00EA3606">
      <w:pPr>
        <w:numPr>
          <w:ilvl w:val="0"/>
          <w:numId w:val="6"/>
        </w:numPr>
        <w:rPr>
          <w:lang w:val="de-DE"/>
        </w:rPr>
      </w:pPr>
      <w:r w:rsidRPr="003A61B8">
        <w:rPr>
          <w:lang w:val="de-DE"/>
        </w:rPr>
        <w:t>Wenn Sie auf die Toilette müssen melden Sie sich.</w:t>
      </w:r>
    </w:p>
    <w:p w14:paraId="20BC2101" w14:textId="77777777" w:rsidR="0028216A" w:rsidRPr="003A61B8" w:rsidRDefault="00EA3606">
      <w:pPr>
        <w:numPr>
          <w:ilvl w:val="0"/>
          <w:numId w:val="6"/>
        </w:numPr>
        <w:rPr>
          <w:lang w:val="de-DE"/>
        </w:rPr>
      </w:pPr>
      <w:r w:rsidRPr="003A61B8">
        <w:rPr>
          <w:lang w:val="de-DE"/>
        </w:rPr>
        <w:t xml:space="preserve">Folgende Dinge sind </w:t>
      </w:r>
      <w:r w:rsidRPr="003A61B8">
        <w:rPr>
          <w:u w:val="single"/>
          <w:lang w:val="de-DE"/>
        </w:rPr>
        <w:t>nicht erlaubt</w:t>
      </w:r>
      <w:r w:rsidRPr="003A61B8">
        <w:rPr>
          <w:lang w:val="de-DE"/>
        </w:rPr>
        <w:t xml:space="preserve"> und zählen als Täuschungsversuch:</w:t>
      </w:r>
    </w:p>
    <w:p w14:paraId="6C4AD8C9" w14:textId="77777777" w:rsidR="0028216A" w:rsidRPr="003A61B8" w:rsidRDefault="00EA3606">
      <w:pPr>
        <w:numPr>
          <w:ilvl w:val="1"/>
          <w:numId w:val="7"/>
        </w:numPr>
        <w:rPr>
          <w:lang w:val="de-DE"/>
        </w:rPr>
      </w:pPr>
      <w:r w:rsidRPr="003A61B8">
        <w:rPr>
          <w:lang w:val="de-DE"/>
        </w:rPr>
        <w:t>Sie dürfen nicht bei anderen Prüflingen abschreiben.</w:t>
      </w:r>
    </w:p>
    <w:p w14:paraId="0E6B846B" w14:textId="77777777" w:rsidR="0028216A" w:rsidRPr="003A61B8" w:rsidRDefault="00EA3606">
      <w:pPr>
        <w:numPr>
          <w:ilvl w:val="1"/>
          <w:numId w:val="7"/>
        </w:numPr>
        <w:rPr>
          <w:lang w:val="de-DE"/>
        </w:rPr>
      </w:pPr>
      <w:r w:rsidRPr="003A61B8">
        <w:rPr>
          <w:lang w:val="de-DE"/>
        </w:rPr>
        <w:t>Sie dürfen nicht mit anderen Prüflingen sprechen.</w:t>
      </w:r>
    </w:p>
    <w:p w14:paraId="4DC3B7D7" w14:textId="77777777" w:rsidR="0028216A" w:rsidRPr="003A61B8" w:rsidRDefault="00EA3606">
      <w:pPr>
        <w:numPr>
          <w:ilvl w:val="1"/>
          <w:numId w:val="7"/>
        </w:numPr>
        <w:rPr>
          <w:lang w:val="de-DE"/>
        </w:rPr>
      </w:pPr>
      <w:r w:rsidRPr="003A61B8">
        <w:rPr>
          <w:lang w:val="de-DE"/>
        </w:rPr>
        <w:t>Sie dürfen keine Hilfsmittel benutzen oder bereithalten außer den erlaubten.</w:t>
      </w:r>
    </w:p>
    <w:p w14:paraId="68708B12" w14:textId="77777777" w:rsidR="0028216A" w:rsidRPr="003A61B8" w:rsidRDefault="00EA3606">
      <w:pPr>
        <w:numPr>
          <w:ilvl w:val="1"/>
          <w:numId w:val="7"/>
        </w:numPr>
        <w:rPr>
          <w:lang w:val="de-DE"/>
        </w:rPr>
      </w:pPr>
      <w:r w:rsidRPr="003A61B8">
        <w:rPr>
          <w:lang w:val="de-DE"/>
        </w:rPr>
        <w:t>Sie dürfen keine elektronischen Geräte am Körper tragen.</w:t>
      </w:r>
    </w:p>
    <w:p w14:paraId="409414D2" w14:textId="77777777" w:rsidR="0028216A" w:rsidRPr="003A61B8" w:rsidRDefault="00EA3606">
      <w:pPr>
        <w:numPr>
          <w:ilvl w:val="0"/>
          <w:numId w:val="6"/>
        </w:numPr>
        <w:rPr>
          <w:lang w:val="de-DE"/>
        </w:rPr>
      </w:pPr>
      <w:r w:rsidRPr="003A61B8">
        <w:rPr>
          <w:lang w:val="de-DE"/>
        </w:rPr>
        <w:t>Wir sagen regelmäßig an, wie viel Zeit Sie noch haben.</w:t>
      </w:r>
    </w:p>
    <w:p w14:paraId="0A11B79E" w14:textId="77777777" w:rsidR="003A61B8" w:rsidRPr="003A61B8" w:rsidRDefault="003A61B8">
      <w:pPr>
        <w:pStyle w:val="berschrift2"/>
        <w:rPr>
          <w:lang w:val="de-DE"/>
        </w:rPr>
      </w:pPr>
      <w:bookmarkStart w:id="4" w:name="nach-der-bearbeitungszeit"/>
      <w:bookmarkEnd w:id="3"/>
    </w:p>
    <w:p w14:paraId="0BEF899E" w14:textId="3363787A" w:rsidR="0028216A" w:rsidRDefault="00EA3606">
      <w:pPr>
        <w:pStyle w:val="berschrift2"/>
      </w:pPr>
      <w:r>
        <w:t>Nach der Bearbeitungszeit</w:t>
      </w:r>
    </w:p>
    <w:p w14:paraId="7F7F3741" w14:textId="77777777" w:rsidR="0028216A" w:rsidRPr="003A61B8" w:rsidRDefault="00EA3606">
      <w:pPr>
        <w:numPr>
          <w:ilvl w:val="0"/>
          <w:numId w:val="8"/>
        </w:numPr>
        <w:rPr>
          <w:lang w:val="de-DE"/>
        </w:rPr>
      </w:pPr>
      <w:r w:rsidRPr="003A61B8">
        <w:rPr>
          <w:lang w:val="de-DE"/>
        </w:rPr>
        <w:t xml:space="preserve">Wir sagen, dass die Bearbeitungszeit zu Ende ist. Jetzt dürfen Sie </w:t>
      </w:r>
      <w:r w:rsidRPr="003A61B8">
        <w:rPr>
          <w:u w:val="single"/>
          <w:lang w:val="de-DE"/>
        </w:rPr>
        <w:t>nicht mehr</w:t>
      </w:r>
      <w:r w:rsidRPr="003A61B8">
        <w:rPr>
          <w:lang w:val="de-DE"/>
        </w:rPr>
        <w:t xml:space="preserve"> schreiben. Wenn Sie jetzt einen Stift in der Hand haben ist das ein Täuschungsversuch!</w:t>
      </w:r>
    </w:p>
    <w:p w14:paraId="4E77B60B" w14:textId="77777777" w:rsidR="0028216A" w:rsidRPr="003A61B8" w:rsidRDefault="00EA3606">
      <w:pPr>
        <w:numPr>
          <w:ilvl w:val="0"/>
          <w:numId w:val="8"/>
        </w:numPr>
        <w:rPr>
          <w:lang w:val="de-DE"/>
        </w:rPr>
      </w:pPr>
      <w:r w:rsidRPr="003A61B8">
        <w:rPr>
          <w:lang w:val="de-DE"/>
        </w:rPr>
        <w:t>Wir sagen Ihnen, dass Sie alle aufstehen sollen.</w:t>
      </w:r>
    </w:p>
    <w:p w14:paraId="618FA088" w14:textId="77777777" w:rsidR="0028216A" w:rsidRPr="003A61B8" w:rsidRDefault="00EA3606">
      <w:pPr>
        <w:numPr>
          <w:ilvl w:val="0"/>
          <w:numId w:val="8"/>
        </w:numPr>
        <w:rPr>
          <w:lang w:val="de-DE"/>
        </w:rPr>
      </w:pPr>
      <w:r w:rsidRPr="003A61B8">
        <w:rPr>
          <w:lang w:val="de-DE"/>
        </w:rPr>
        <w:t>Sie dürfen noch nicht mit ihren Nachbarn sprechen.</w:t>
      </w:r>
    </w:p>
    <w:p w14:paraId="5E0E67C2" w14:textId="77777777" w:rsidR="0028216A" w:rsidRPr="003A61B8" w:rsidRDefault="00EA3606">
      <w:pPr>
        <w:numPr>
          <w:ilvl w:val="0"/>
          <w:numId w:val="8"/>
        </w:numPr>
        <w:rPr>
          <w:lang w:val="de-DE"/>
        </w:rPr>
      </w:pPr>
      <w:r w:rsidRPr="003A61B8">
        <w:rPr>
          <w:lang w:val="de-DE"/>
        </w:rPr>
        <w:t>Sie dürfen noch nicht einpacken!</w:t>
      </w:r>
    </w:p>
    <w:p w14:paraId="69AF5BF5" w14:textId="77777777" w:rsidR="0028216A" w:rsidRPr="003A61B8" w:rsidRDefault="00EA3606">
      <w:pPr>
        <w:numPr>
          <w:ilvl w:val="0"/>
          <w:numId w:val="8"/>
        </w:numPr>
        <w:rPr>
          <w:lang w:val="de-DE"/>
        </w:rPr>
      </w:pPr>
      <w:r w:rsidRPr="003A61B8">
        <w:rPr>
          <w:lang w:val="de-DE"/>
        </w:rPr>
        <w:t>Bleiben Sie einfach ruhig stehen. Wir sagen Ihnen was Sie machen müssen.</w:t>
      </w:r>
    </w:p>
    <w:p w14:paraId="0767C815" w14:textId="77777777" w:rsidR="0028216A" w:rsidRPr="003A61B8" w:rsidRDefault="00EA3606">
      <w:pPr>
        <w:numPr>
          <w:ilvl w:val="0"/>
          <w:numId w:val="8"/>
        </w:numPr>
        <w:rPr>
          <w:lang w:val="de-DE"/>
        </w:rPr>
      </w:pPr>
      <w:r w:rsidRPr="003A61B8">
        <w:rPr>
          <w:lang w:val="de-DE"/>
        </w:rPr>
        <w:t xml:space="preserve">Wir sammeln die </w:t>
      </w:r>
      <w:r w:rsidRPr="003A61B8">
        <w:rPr>
          <w:lang w:val="de-DE"/>
        </w:rPr>
        <w:t>Klausuren ein.</w:t>
      </w:r>
    </w:p>
    <w:p w14:paraId="33738DB2" w14:textId="77777777" w:rsidR="0028216A" w:rsidRPr="003A61B8" w:rsidRDefault="00EA3606">
      <w:pPr>
        <w:numPr>
          <w:ilvl w:val="0"/>
          <w:numId w:val="8"/>
        </w:numPr>
        <w:rPr>
          <w:lang w:val="de-DE"/>
        </w:rPr>
      </w:pPr>
      <w:r w:rsidRPr="003A61B8">
        <w:rPr>
          <w:lang w:val="de-DE"/>
        </w:rPr>
        <w:t>Wenn wir alle eingesammelt haben dürfen Sie einpacken.</w:t>
      </w:r>
    </w:p>
    <w:p w14:paraId="730FA4C0" w14:textId="77777777" w:rsidR="0028216A" w:rsidRPr="003A61B8" w:rsidRDefault="00EA3606">
      <w:pPr>
        <w:numPr>
          <w:ilvl w:val="0"/>
          <w:numId w:val="8"/>
        </w:numPr>
        <w:rPr>
          <w:lang w:val="de-DE"/>
        </w:rPr>
      </w:pPr>
      <w:r w:rsidRPr="003A61B8">
        <w:rPr>
          <w:lang w:val="de-DE"/>
        </w:rPr>
        <w:t>Ihre erlaubten Hilfsmittel dürfen Sie wieder mitnehmen.</w:t>
      </w:r>
    </w:p>
    <w:p w14:paraId="3A3057B5" w14:textId="77777777" w:rsidR="0028216A" w:rsidRPr="003A61B8" w:rsidRDefault="00EA3606">
      <w:pPr>
        <w:numPr>
          <w:ilvl w:val="0"/>
          <w:numId w:val="8"/>
        </w:numPr>
        <w:rPr>
          <w:lang w:val="de-DE"/>
        </w:rPr>
      </w:pPr>
      <w:r w:rsidRPr="003A61B8">
        <w:rPr>
          <w:lang w:val="de-DE"/>
        </w:rPr>
        <w:lastRenderedPageBreak/>
        <w:t>Sie dürfen den Raum noch nicht verlassen!</w:t>
      </w:r>
    </w:p>
    <w:p w14:paraId="6BA17B44" w14:textId="77777777" w:rsidR="0028216A" w:rsidRPr="003A61B8" w:rsidRDefault="00EA3606">
      <w:pPr>
        <w:numPr>
          <w:ilvl w:val="0"/>
          <w:numId w:val="8"/>
        </w:numPr>
        <w:rPr>
          <w:lang w:val="de-DE"/>
        </w:rPr>
      </w:pPr>
      <w:r w:rsidRPr="003A61B8">
        <w:rPr>
          <w:lang w:val="de-DE"/>
        </w:rPr>
        <w:t>Wir zählen wir die Klausuren.</w:t>
      </w:r>
    </w:p>
    <w:p w14:paraId="2D02C89B" w14:textId="77777777" w:rsidR="0028216A" w:rsidRPr="003A61B8" w:rsidRDefault="00EA3606">
      <w:pPr>
        <w:numPr>
          <w:ilvl w:val="0"/>
          <w:numId w:val="8"/>
        </w:numPr>
        <w:rPr>
          <w:lang w:val="de-DE"/>
        </w:rPr>
      </w:pPr>
      <w:r w:rsidRPr="003A61B8">
        <w:rPr>
          <w:lang w:val="de-DE"/>
        </w:rPr>
        <w:t>Wenn wir alle haben sagen wir Ihnen, dass Sie gehen dürfen.</w:t>
      </w:r>
      <w:bookmarkEnd w:id="1"/>
      <w:bookmarkEnd w:id="4"/>
    </w:p>
    <w:sectPr w:rsidR="0028216A" w:rsidRPr="003A61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4BE53" w14:textId="77777777" w:rsidR="00A2379D" w:rsidRDefault="00A2379D">
      <w:pPr>
        <w:spacing w:after="0"/>
      </w:pPr>
      <w:r>
        <w:separator/>
      </w:r>
    </w:p>
  </w:endnote>
  <w:endnote w:type="continuationSeparator" w:id="0">
    <w:p w14:paraId="0AEFF27F" w14:textId="77777777" w:rsidR="00A2379D" w:rsidRDefault="00A237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986A1" w14:textId="77777777" w:rsidR="00A2379D" w:rsidRDefault="00A2379D">
      <w:r>
        <w:separator/>
      </w:r>
    </w:p>
  </w:footnote>
  <w:footnote w:type="continuationSeparator" w:id="0">
    <w:p w14:paraId="25879ECE" w14:textId="77777777" w:rsidR="00A2379D" w:rsidRDefault="00A237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C3CBE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F083B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35406795">
    <w:abstractNumId w:val="0"/>
  </w:num>
  <w:num w:numId="2" w16cid:durableId="1153445967">
    <w:abstractNumId w:val="1"/>
  </w:num>
  <w:num w:numId="3" w16cid:durableId="2111854295">
    <w:abstractNumId w:val="1"/>
  </w:num>
  <w:num w:numId="4" w16cid:durableId="312488256">
    <w:abstractNumId w:val="1"/>
  </w:num>
  <w:num w:numId="5" w16cid:durableId="904024498">
    <w:abstractNumId w:val="1"/>
  </w:num>
  <w:num w:numId="6" w16cid:durableId="1939603913">
    <w:abstractNumId w:val="1"/>
  </w:num>
  <w:num w:numId="7" w16cid:durableId="952783292">
    <w:abstractNumId w:val="1"/>
  </w:num>
  <w:num w:numId="8" w16cid:durableId="16052596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216A"/>
    <w:rsid w:val="0028216A"/>
    <w:rsid w:val="003A61B8"/>
    <w:rsid w:val="00A2379D"/>
    <w:rsid w:val="00EA36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12A0791"/>
  <w15:docId w15:val="{569F6F42-6BA2-F945-887A-8194856CD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0</Words>
  <Characters>2399</Characters>
  <Application>Microsoft Office Word</Application>
  <DocSecurity>4</DocSecurity>
  <Lines>19</Lines>
  <Paragraphs>5</Paragraphs>
  <ScaleCrop>false</ScaleCrop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ah Lindwedel</dc:creator>
  <cp:keywords/>
  <cp:lastModifiedBy>Noah Lindwedel</cp:lastModifiedBy>
  <cp:revision>2</cp:revision>
  <dcterms:created xsi:type="dcterms:W3CDTF">2023-12-06T08:05:00Z</dcterms:created>
  <dcterms:modified xsi:type="dcterms:W3CDTF">2023-12-06T08:05:00Z</dcterms:modified>
</cp:coreProperties>
</file>